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 xml:space="preserve">COMPSCI 345 / SOFTENG 350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A91AC6">
        <w:rPr>
          <w:rFonts w:asciiTheme="minorHAnsi" w:hAnsiTheme="minorHAnsi"/>
          <w:b/>
          <w:sz w:val="36"/>
        </w:rPr>
        <w:t>Three</w:t>
      </w:r>
      <w:r w:rsidR="00861EA1" w:rsidRPr="0095654C">
        <w:rPr>
          <w:rFonts w:asciiTheme="minorHAnsi" w:hAnsiTheme="minorHAnsi"/>
          <w:b/>
          <w:sz w:val="36"/>
        </w:rPr>
        <w:t xml:space="preserve">: </w:t>
      </w:r>
      <w:r w:rsidR="00A91AC6">
        <w:rPr>
          <w:rFonts w:asciiTheme="minorHAnsi" w:hAnsiTheme="minorHAnsi"/>
          <w:b/>
          <w:sz w:val="36"/>
        </w:rPr>
        <w:t>Realizing a Design</w:t>
      </w:r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 w:rsidR="009A0209">
        <w:rPr>
          <w:rFonts w:asciiTheme="minorHAnsi" w:hAnsiTheme="minorHAnsi"/>
          <w:sz w:val="32"/>
        </w:rPr>
        <w:tab/>
        <w:t>Michael J Kemp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  <w:r w:rsidR="009A0209">
        <w:rPr>
          <w:rFonts w:asciiTheme="minorHAnsi" w:hAnsiTheme="minorHAnsi"/>
          <w:b/>
          <w:sz w:val="32"/>
        </w:rPr>
        <w:tab/>
        <w:t>6273632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  <w:r w:rsidR="009A0209">
        <w:rPr>
          <w:rFonts w:asciiTheme="minorHAnsi" w:hAnsiTheme="minorHAnsi"/>
          <w:b/>
          <w:sz w:val="32"/>
        </w:rPr>
        <w:tab/>
      </w:r>
      <w:bookmarkStart w:id="0" w:name="_GoBack"/>
      <w:bookmarkEnd w:id="0"/>
      <w:r w:rsidR="009A0209">
        <w:rPr>
          <w:rFonts w:asciiTheme="minorHAnsi" w:hAnsiTheme="minorHAnsi"/>
          <w:b/>
          <w:sz w:val="32"/>
        </w:rPr>
        <w:t>mkem114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95654C" w:rsidRDefault="0095654C"/>
    <w:p w:rsidR="0095654C" w:rsidRPr="0095654C" w:rsidRDefault="0095654C" w:rsidP="0095654C"/>
    <w:sectPr w:rsidR="0095654C" w:rsidRPr="0095654C" w:rsidSect="005A046C">
      <w:headerReference w:type="default" r:id="rId7"/>
      <w:footerReference w:type="default" r:id="rId8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901" w:rsidRDefault="004C6901">
      <w:r>
        <w:separator/>
      </w:r>
    </w:p>
  </w:endnote>
  <w:endnote w:type="continuationSeparator" w:id="0">
    <w:p w:rsidR="004C6901" w:rsidRDefault="004C6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EC3" w:rsidRDefault="004C690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901" w:rsidRDefault="004C6901">
      <w:r>
        <w:separator/>
      </w:r>
    </w:p>
  </w:footnote>
  <w:footnote w:type="continuationSeparator" w:id="0">
    <w:p w:rsidR="004C6901" w:rsidRDefault="004C6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EC3" w:rsidRDefault="004C6901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4C6901"/>
    <w:rsid w:val="004D57AA"/>
    <w:rsid w:val="004F1FA1"/>
    <w:rsid w:val="005A046C"/>
    <w:rsid w:val="005B2D1C"/>
    <w:rsid w:val="006026ED"/>
    <w:rsid w:val="00673787"/>
    <w:rsid w:val="00861EA1"/>
    <w:rsid w:val="00864D59"/>
    <w:rsid w:val="0095654C"/>
    <w:rsid w:val="009A0209"/>
    <w:rsid w:val="00A91AC6"/>
    <w:rsid w:val="00C029E6"/>
    <w:rsid w:val="00DB3AD8"/>
    <w:rsid w:val="00E12263"/>
    <w:rsid w:val="00EE4E39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2ED81"/>
  <w15:chartTrackingRefBased/>
  <w15:docId w15:val="{1CA9FA4B-FD04-451F-88EB-1F801F69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Michael Kemp</cp:lastModifiedBy>
  <cp:revision>2</cp:revision>
  <dcterms:created xsi:type="dcterms:W3CDTF">2017-05-20T22:12:00Z</dcterms:created>
  <dcterms:modified xsi:type="dcterms:W3CDTF">2017-05-20T22:12:00Z</dcterms:modified>
</cp:coreProperties>
</file>